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3F93F" w14:textId="3D53154C" w:rsidR="00D313C9" w:rsidRPr="004334AC" w:rsidRDefault="00E67415" w:rsidP="00D313C9">
      <w:pPr>
        <w:pStyle w:val="Title"/>
        <w:jc w:val="center"/>
        <w:rPr>
          <w:color w:val="000000" w:themeColor="text1"/>
          <w:sz w:val="60"/>
          <w:szCs w:val="60"/>
        </w:rPr>
      </w:pPr>
      <w:r>
        <w:rPr>
          <w:color w:val="000000" w:themeColor="text1"/>
          <w:sz w:val="60"/>
          <w:szCs w:val="60"/>
        </w:rPr>
        <w:t>Confident?</w:t>
      </w:r>
    </w:p>
    <w:p w14:paraId="095ECBAF" w14:textId="238895A6" w:rsidR="00D313C9" w:rsidRPr="00E914AA" w:rsidRDefault="00E67415" w:rsidP="00D313C9">
      <w:pPr>
        <w:pStyle w:val="Subtitle"/>
        <w:jc w:val="center"/>
        <w:rPr>
          <w:i/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Leviticus 16</w:t>
      </w:r>
      <w:r w:rsidR="00CA6ACE">
        <w:rPr>
          <w:color w:val="000000" w:themeColor="text1"/>
          <w:sz w:val="36"/>
          <w:szCs w:val="36"/>
        </w:rPr>
        <w:t>:1-24</w:t>
      </w:r>
    </w:p>
    <w:p w14:paraId="5E86F659" w14:textId="7AA598E2" w:rsidR="00D313C9" w:rsidRPr="004334AC" w:rsidRDefault="00D313C9" w:rsidP="00D313C9">
      <w:pPr>
        <w:rPr>
          <w:color w:val="000000" w:themeColor="text1"/>
        </w:rPr>
      </w:pPr>
    </w:p>
    <w:p w14:paraId="330B97F4" w14:textId="4E569F7C" w:rsidR="00D313C9" w:rsidRPr="004334AC" w:rsidRDefault="00D313C9" w:rsidP="00D313C9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Introduction</w:t>
      </w:r>
    </w:p>
    <w:p w14:paraId="25299680" w14:textId="240DE4A1" w:rsidR="00D313C9" w:rsidRPr="004334AC" w:rsidRDefault="00D313C9" w:rsidP="00D313C9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 xml:space="preserve">“If </w:t>
      </w:r>
      <w:r w:rsidR="00E67415">
        <w:rPr>
          <w:b/>
          <w:i/>
          <w:color w:val="000000" w:themeColor="text1"/>
          <w:sz w:val="40"/>
          <w:szCs w:val="40"/>
        </w:rPr>
        <w:t>you want a confident Christian Life it only comes from confidence in Jesus Christ.”</w:t>
      </w:r>
    </w:p>
    <w:p w14:paraId="028ADFF4" w14:textId="6C314331" w:rsidR="00D313C9" w:rsidRPr="004334AC" w:rsidRDefault="00D313C9" w:rsidP="00D313C9">
      <w:pPr>
        <w:rPr>
          <w:b/>
          <w:i/>
          <w:color w:val="000000" w:themeColor="text1"/>
        </w:rPr>
      </w:pPr>
    </w:p>
    <w:p w14:paraId="38EBA543" w14:textId="77777777" w:rsidR="00D313C9" w:rsidRPr="004334AC" w:rsidRDefault="00D313C9" w:rsidP="00D313C9">
      <w:pPr>
        <w:rPr>
          <w:b/>
          <w:i/>
          <w:color w:val="000000" w:themeColor="text1"/>
        </w:rPr>
      </w:pPr>
    </w:p>
    <w:p w14:paraId="2DF2954E" w14:textId="77777777" w:rsidR="00D313C9" w:rsidRPr="004334AC" w:rsidRDefault="00D313C9" w:rsidP="00D313C9">
      <w:pPr>
        <w:rPr>
          <w:b/>
          <w:i/>
          <w:color w:val="000000" w:themeColor="text1"/>
        </w:rPr>
      </w:pPr>
    </w:p>
    <w:p w14:paraId="6C1464DC" w14:textId="472112F1" w:rsidR="00D313C9" w:rsidRPr="004334AC" w:rsidRDefault="00E67415" w:rsidP="00D313C9">
      <w:pPr>
        <w:pStyle w:val="Heading1"/>
        <w:rPr>
          <w:color w:val="000000" w:themeColor="text1"/>
          <w:sz w:val="50"/>
          <w:szCs w:val="50"/>
        </w:rPr>
      </w:pPr>
      <w:r>
        <w:rPr>
          <w:color w:val="000000" w:themeColor="text1"/>
          <w:sz w:val="50"/>
          <w:szCs w:val="50"/>
        </w:rPr>
        <w:t>The High Priest goes in… (v1-14)</w:t>
      </w:r>
    </w:p>
    <w:p w14:paraId="66545A72" w14:textId="5B949DA4" w:rsidR="008036DA" w:rsidRPr="004334AC" w:rsidRDefault="008036DA" w:rsidP="008036DA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</w:t>
      </w:r>
      <w:r>
        <w:rPr>
          <w:b/>
          <w:i/>
          <w:color w:val="000000" w:themeColor="text1"/>
          <w:sz w:val="40"/>
          <w:szCs w:val="40"/>
        </w:rPr>
        <w:t>Confidence in Jesus as our representative is the foundation of confident Christian living.”</w:t>
      </w:r>
    </w:p>
    <w:p w14:paraId="71D55368" w14:textId="390AFFFD" w:rsidR="00D313C9" w:rsidRPr="004334AC" w:rsidRDefault="00D313C9" w:rsidP="00D313C9">
      <w:pPr>
        <w:rPr>
          <w:color w:val="000000" w:themeColor="text1"/>
        </w:rPr>
      </w:pPr>
    </w:p>
    <w:p w14:paraId="760B634D" w14:textId="5F72C28E" w:rsidR="00D313C9" w:rsidRPr="004334AC" w:rsidRDefault="00D313C9" w:rsidP="00D313C9">
      <w:pPr>
        <w:rPr>
          <w:color w:val="000000" w:themeColor="text1"/>
        </w:rPr>
      </w:pPr>
    </w:p>
    <w:p w14:paraId="509EB14E" w14:textId="77777777" w:rsidR="00D313C9" w:rsidRPr="004334AC" w:rsidRDefault="00D313C9" w:rsidP="00D313C9">
      <w:pPr>
        <w:rPr>
          <w:color w:val="000000" w:themeColor="text1"/>
        </w:rPr>
      </w:pPr>
    </w:p>
    <w:p w14:paraId="083CF2A8" w14:textId="77777777" w:rsidR="00D313C9" w:rsidRPr="004334AC" w:rsidRDefault="00D313C9" w:rsidP="00D313C9">
      <w:pPr>
        <w:rPr>
          <w:color w:val="000000" w:themeColor="text1"/>
        </w:rPr>
      </w:pPr>
    </w:p>
    <w:p w14:paraId="7CDEA06B" w14:textId="4D827781" w:rsidR="00D313C9" w:rsidRPr="004334AC" w:rsidRDefault="00E67415" w:rsidP="00D313C9">
      <w:pPr>
        <w:pStyle w:val="Heading1"/>
        <w:rPr>
          <w:color w:val="000000" w:themeColor="text1"/>
          <w:sz w:val="50"/>
          <w:szCs w:val="50"/>
        </w:rPr>
      </w:pPr>
      <w:r>
        <w:rPr>
          <w:color w:val="000000" w:themeColor="text1"/>
          <w:sz w:val="50"/>
          <w:szCs w:val="50"/>
        </w:rPr>
        <w:t>Sacrifices are made… (v15-22)</w:t>
      </w:r>
    </w:p>
    <w:p w14:paraId="4EB7E915" w14:textId="7CF36C14" w:rsidR="008036DA" w:rsidRPr="004334AC" w:rsidRDefault="008036DA" w:rsidP="008036DA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</w:t>
      </w:r>
      <w:r>
        <w:rPr>
          <w:b/>
          <w:i/>
          <w:color w:val="000000" w:themeColor="text1"/>
          <w:sz w:val="40"/>
          <w:szCs w:val="40"/>
        </w:rPr>
        <w:t>Confidence in Jesus’ death sustains confident Christian living.”</w:t>
      </w:r>
    </w:p>
    <w:p w14:paraId="11823834" w14:textId="2400024F" w:rsidR="00D313C9" w:rsidRPr="004334AC" w:rsidRDefault="00D313C9" w:rsidP="00D313C9">
      <w:pPr>
        <w:rPr>
          <w:color w:val="000000" w:themeColor="text1"/>
        </w:rPr>
      </w:pPr>
    </w:p>
    <w:p w14:paraId="3A7189E4" w14:textId="30C3C8B2" w:rsidR="00D313C9" w:rsidRPr="004334AC" w:rsidRDefault="00D313C9" w:rsidP="00D313C9">
      <w:pPr>
        <w:rPr>
          <w:color w:val="000000" w:themeColor="text1"/>
        </w:rPr>
      </w:pPr>
    </w:p>
    <w:p w14:paraId="61F71879" w14:textId="77777777" w:rsidR="00D313C9" w:rsidRPr="004334AC" w:rsidRDefault="00D313C9" w:rsidP="00D313C9">
      <w:pPr>
        <w:rPr>
          <w:color w:val="000000" w:themeColor="text1"/>
        </w:rPr>
      </w:pPr>
    </w:p>
    <w:p w14:paraId="1BE19B2E" w14:textId="77777777" w:rsidR="00D313C9" w:rsidRPr="004334AC" w:rsidRDefault="00D313C9" w:rsidP="00D313C9">
      <w:pPr>
        <w:rPr>
          <w:color w:val="000000" w:themeColor="text1"/>
        </w:rPr>
      </w:pPr>
    </w:p>
    <w:p w14:paraId="71BC8E63" w14:textId="5D8FF262" w:rsidR="00D313C9" w:rsidRPr="004334AC" w:rsidRDefault="008036DA" w:rsidP="00D313C9">
      <w:pPr>
        <w:pStyle w:val="Heading1"/>
        <w:rPr>
          <w:color w:val="000000" w:themeColor="text1"/>
          <w:sz w:val="50"/>
          <w:szCs w:val="50"/>
        </w:rPr>
      </w:pPr>
      <w:r>
        <w:rPr>
          <w:color w:val="000000" w:themeColor="text1"/>
          <w:sz w:val="50"/>
          <w:szCs w:val="50"/>
        </w:rPr>
        <w:t>The High Priest comes out… (v23-24)</w:t>
      </w:r>
    </w:p>
    <w:p w14:paraId="218632DA" w14:textId="4479103C" w:rsidR="008036DA" w:rsidRPr="004334AC" w:rsidRDefault="008036DA" w:rsidP="008036DA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</w:t>
      </w:r>
      <w:r>
        <w:rPr>
          <w:b/>
          <w:i/>
          <w:color w:val="000000" w:themeColor="text1"/>
          <w:sz w:val="40"/>
          <w:szCs w:val="40"/>
        </w:rPr>
        <w:t>A confident Christian life finds assurance in Jesus’ resurrection from the dead.”</w:t>
      </w:r>
    </w:p>
    <w:p w14:paraId="275184B4" w14:textId="6B478F43" w:rsidR="005A4594" w:rsidRPr="004334AC" w:rsidRDefault="005A4594">
      <w:pPr>
        <w:rPr>
          <w:color w:val="000000" w:themeColor="text1"/>
        </w:rPr>
      </w:pPr>
      <w:r w:rsidRPr="004334AC">
        <w:rPr>
          <w:color w:val="000000" w:themeColor="text1"/>
        </w:rPr>
        <w:br w:type="page"/>
      </w:r>
    </w:p>
    <w:p w14:paraId="749CA1C6" w14:textId="77777777" w:rsidR="00CA6ACE" w:rsidRPr="004334AC" w:rsidRDefault="00CA6ACE" w:rsidP="00CA6ACE">
      <w:pPr>
        <w:pStyle w:val="Title"/>
        <w:jc w:val="center"/>
        <w:rPr>
          <w:color w:val="000000" w:themeColor="text1"/>
          <w:sz w:val="60"/>
          <w:szCs w:val="60"/>
        </w:rPr>
      </w:pPr>
      <w:r>
        <w:rPr>
          <w:color w:val="000000" w:themeColor="text1"/>
          <w:sz w:val="60"/>
          <w:szCs w:val="60"/>
        </w:rPr>
        <w:lastRenderedPageBreak/>
        <w:t>Confident?</w:t>
      </w:r>
    </w:p>
    <w:p w14:paraId="37F72610" w14:textId="77777777" w:rsidR="00CA6ACE" w:rsidRPr="00E914AA" w:rsidRDefault="00CA6ACE" w:rsidP="00CA6ACE">
      <w:pPr>
        <w:pStyle w:val="Subtitle"/>
        <w:jc w:val="center"/>
        <w:rPr>
          <w:i/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Leviticus 16:1-24</w:t>
      </w:r>
    </w:p>
    <w:p w14:paraId="1F7BF47A" w14:textId="77777777" w:rsidR="00CA6ACE" w:rsidRPr="004334AC" w:rsidRDefault="00CA6ACE" w:rsidP="00CA6ACE">
      <w:pPr>
        <w:rPr>
          <w:color w:val="000000" w:themeColor="text1"/>
        </w:rPr>
      </w:pPr>
    </w:p>
    <w:p w14:paraId="715EBCCA" w14:textId="77777777" w:rsidR="00CA6ACE" w:rsidRPr="004334AC" w:rsidRDefault="00CA6ACE" w:rsidP="00CA6ACE">
      <w:pPr>
        <w:pStyle w:val="Heading1"/>
        <w:rPr>
          <w:color w:val="000000" w:themeColor="text1"/>
          <w:sz w:val="50"/>
          <w:szCs w:val="50"/>
        </w:rPr>
      </w:pPr>
      <w:r w:rsidRPr="004334AC">
        <w:rPr>
          <w:color w:val="000000" w:themeColor="text1"/>
          <w:sz w:val="50"/>
          <w:szCs w:val="50"/>
        </w:rPr>
        <w:t>Introduction</w:t>
      </w:r>
    </w:p>
    <w:p w14:paraId="5A7D94BB" w14:textId="77777777" w:rsidR="00CA6ACE" w:rsidRPr="004334AC" w:rsidRDefault="00CA6ACE" w:rsidP="00CA6ACE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 xml:space="preserve">“If </w:t>
      </w:r>
      <w:r>
        <w:rPr>
          <w:b/>
          <w:i/>
          <w:color w:val="000000" w:themeColor="text1"/>
          <w:sz w:val="40"/>
          <w:szCs w:val="40"/>
        </w:rPr>
        <w:t>you want a confident Christian Life it only comes from confidence in Jesus Christ.”</w:t>
      </w:r>
    </w:p>
    <w:p w14:paraId="1EBFB3CF" w14:textId="77777777" w:rsidR="00CA6ACE" w:rsidRPr="004334AC" w:rsidRDefault="00CA6ACE" w:rsidP="00CA6ACE">
      <w:pPr>
        <w:rPr>
          <w:b/>
          <w:i/>
          <w:color w:val="000000" w:themeColor="text1"/>
        </w:rPr>
      </w:pPr>
    </w:p>
    <w:p w14:paraId="3B61D8ED" w14:textId="77777777" w:rsidR="00CA6ACE" w:rsidRPr="004334AC" w:rsidRDefault="00CA6ACE" w:rsidP="00CA6ACE">
      <w:pPr>
        <w:rPr>
          <w:b/>
          <w:i/>
          <w:color w:val="000000" w:themeColor="text1"/>
        </w:rPr>
      </w:pPr>
    </w:p>
    <w:p w14:paraId="33CBD5F0" w14:textId="77777777" w:rsidR="00CA6ACE" w:rsidRPr="004334AC" w:rsidRDefault="00CA6ACE" w:rsidP="00CA6ACE">
      <w:pPr>
        <w:rPr>
          <w:b/>
          <w:i/>
          <w:color w:val="000000" w:themeColor="text1"/>
        </w:rPr>
      </w:pPr>
    </w:p>
    <w:p w14:paraId="2DDB29DC" w14:textId="77777777" w:rsidR="00CA6ACE" w:rsidRPr="004334AC" w:rsidRDefault="00CA6ACE" w:rsidP="00CA6ACE">
      <w:pPr>
        <w:pStyle w:val="Heading1"/>
        <w:rPr>
          <w:color w:val="000000" w:themeColor="text1"/>
          <w:sz w:val="50"/>
          <w:szCs w:val="50"/>
        </w:rPr>
      </w:pPr>
      <w:r>
        <w:rPr>
          <w:color w:val="000000" w:themeColor="text1"/>
          <w:sz w:val="50"/>
          <w:szCs w:val="50"/>
        </w:rPr>
        <w:t>The High Priest goes in… (v1-14)</w:t>
      </w:r>
    </w:p>
    <w:p w14:paraId="4BE1B650" w14:textId="77777777" w:rsidR="00CA6ACE" w:rsidRPr="004334AC" w:rsidRDefault="00CA6ACE" w:rsidP="00CA6ACE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</w:t>
      </w:r>
      <w:r>
        <w:rPr>
          <w:b/>
          <w:i/>
          <w:color w:val="000000" w:themeColor="text1"/>
          <w:sz w:val="40"/>
          <w:szCs w:val="40"/>
        </w:rPr>
        <w:t>Confidence in Jesus as our representative is the foundation of confident Christian living.”</w:t>
      </w:r>
    </w:p>
    <w:p w14:paraId="2D1BE94A" w14:textId="77777777" w:rsidR="00CA6ACE" w:rsidRPr="004334AC" w:rsidRDefault="00CA6ACE" w:rsidP="00CA6ACE">
      <w:pPr>
        <w:rPr>
          <w:color w:val="000000" w:themeColor="text1"/>
        </w:rPr>
      </w:pPr>
    </w:p>
    <w:p w14:paraId="22D187A3" w14:textId="77777777" w:rsidR="00CA6ACE" w:rsidRPr="004334AC" w:rsidRDefault="00CA6ACE" w:rsidP="00CA6ACE">
      <w:pPr>
        <w:rPr>
          <w:color w:val="000000" w:themeColor="text1"/>
        </w:rPr>
      </w:pPr>
    </w:p>
    <w:p w14:paraId="5B4D4431" w14:textId="77777777" w:rsidR="00CA6ACE" w:rsidRPr="004334AC" w:rsidRDefault="00CA6ACE" w:rsidP="00CA6ACE">
      <w:pPr>
        <w:rPr>
          <w:color w:val="000000" w:themeColor="text1"/>
        </w:rPr>
      </w:pPr>
    </w:p>
    <w:p w14:paraId="3E3DECAF" w14:textId="77777777" w:rsidR="00CA6ACE" w:rsidRPr="004334AC" w:rsidRDefault="00CA6ACE" w:rsidP="00CA6ACE">
      <w:pPr>
        <w:rPr>
          <w:color w:val="000000" w:themeColor="text1"/>
        </w:rPr>
      </w:pPr>
    </w:p>
    <w:p w14:paraId="68ADCA17" w14:textId="77777777" w:rsidR="00CA6ACE" w:rsidRPr="004334AC" w:rsidRDefault="00CA6ACE" w:rsidP="00CA6ACE">
      <w:pPr>
        <w:pStyle w:val="Heading1"/>
        <w:rPr>
          <w:color w:val="000000" w:themeColor="text1"/>
          <w:sz w:val="50"/>
          <w:szCs w:val="50"/>
        </w:rPr>
      </w:pPr>
      <w:r>
        <w:rPr>
          <w:color w:val="000000" w:themeColor="text1"/>
          <w:sz w:val="50"/>
          <w:szCs w:val="50"/>
        </w:rPr>
        <w:t>Sacrifices are made… (v15-22)</w:t>
      </w:r>
    </w:p>
    <w:p w14:paraId="6E2ED05C" w14:textId="77777777" w:rsidR="00CA6ACE" w:rsidRPr="004334AC" w:rsidRDefault="00CA6ACE" w:rsidP="00CA6ACE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</w:t>
      </w:r>
      <w:r>
        <w:rPr>
          <w:b/>
          <w:i/>
          <w:color w:val="000000" w:themeColor="text1"/>
          <w:sz w:val="40"/>
          <w:szCs w:val="40"/>
        </w:rPr>
        <w:t>Confidence in Jesus’ death sustains confident Christian living.”</w:t>
      </w:r>
    </w:p>
    <w:p w14:paraId="14FC4ADE" w14:textId="77777777" w:rsidR="00CA6ACE" w:rsidRPr="004334AC" w:rsidRDefault="00CA6ACE" w:rsidP="00CA6ACE">
      <w:pPr>
        <w:rPr>
          <w:color w:val="000000" w:themeColor="text1"/>
        </w:rPr>
      </w:pPr>
    </w:p>
    <w:p w14:paraId="2DD0DA6D" w14:textId="77777777" w:rsidR="00CA6ACE" w:rsidRPr="004334AC" w:rsidRDefault="00CA6ACE" w:rsidP="00CA6ACE">
      <w:pPr>
        <w:rPr>
          <w:color w:val="000000" w:themeColor="text1"/>
        </w:rPr>
      </w:pPr>
    </w:p>
    <w:p w14:paraId="40584EC8" w14:textId="77777777" w:rsidR="00CA6ACE" w:rsidRPr="004334AC" w:rsidRDefault="00CA6ACE" w:rsidP="00CA6ACE">
      <w:pPr>
        <w:rPr>
          <w:color w:val="000000" w:themeColor="text1"/>
        </w:rPr>
      </w:pPr>
    </w:p>
    <w:p w14:paraId="16D31790" w14:textId="77777777" w:rsidR="00CA6ACE" w:rsidRPr="004334AC" w:rsidRDefault="00CA6ACE" w:rsidP="00CA6ACE">
      <w:pPr>
        <w:rPr>
          <w:color w:val="000000" w:themeColor="text1"/>
        </w:rPr>
      </w:pPr>
    </w:p>
    <w:p w14:paraId="3B3BBF09" w14:textId="77777777" w:rsidR="00CA6ACE" w:rsidRPr="004334AC" w:rsidRDefault="00CA6ACE" w:rsidP="00CA6ACE">
      <w:pPr>
        <w:pStyle w:val="Heading1"/>
        <w:rPr>
          <w:color w:val="000000" w:themeColor="text1"/>
          <w:sz w:val="50"/>
          <w:szCs w:val="50"/>
        </w:rPr>
      </w:pPr>
      <w:r>
        <w:rPr>
          <w:color w:val="000000" w:themeColor="text1"/>
          <w:sz w:val="50"/>
          <w:szCs w:val="50"/>
        </w:rPr>
        <w:t>The High Priest comes out… (v23-24)</w:t>
      </w:r>
    </w:p>
    <w:p w14:paraId="7E1CA04C" w14:textId="77777777" w:rsidR="00CA6ACE" w:rsidRPr="004334AC" w:rsidRDefault="00CA6ACE" w:rsidP="00CA6ACE">
      <w:pPr>
        <w:rPr>
          <w:b/>
          <w:i/>
          <w:color w:val="000000" w:themeColor="text1"/>
          <w:sz w:val="40"/>
          <w:szCs w:val="40"/>
        </w:rPr>
      </w:pPr>
      <w:r w:rsidRPr="004334AC">
        <w:rPr>
          <w:b/>
          <w:i/>
          <w:color w:val="000000" w:themeColor="text1"/>
          <w:sz w:val="40"/>
          <w:szCs w:val="40"/>
        </w:rPr>
        <w:t>“</w:t>
      </w:r>
      <w:r>
        <w:rPr>
          <w:b/>
          <w:i/>
          <w:color w:val="000000" w:themeColor="text1"/>
          <w:sz w:val="40"/>
          <w:szCs w:val="40"/>
        </w:rPr>
        <w:t>A confident Christian life finds assurance in Jesus’ resurrection from the dead.”</w:t>
      </w:r>
    </w:p>
    <w:p w14:paraId="334FEE2F" w14:textId="76D08CFC" w:rsidR="00D313C9" w:rsidRPr="004334AC" w:rsidRDefault="00D313C9" w:rsidP="00CA6ACE">
      <w:pPr>
        <w:pStyle w:val="Title"/>
        <w:jc w:val="center"/>
        <w:rPr>
          <w:color w:val="000000" w:themeColor="text1"/>
        </w:rPr>
      </w:pPr>
      <w:bookmarkStart w:id="0" w:name="_GoBack"/>
      <w:bookmarkEnd w:id="0"/>
    </w:p>
    <w:sectPr w:rsidR="00D313C9" w:rsidRPr="004334AC" w:rsidSect="004334A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MwNDAxNbQEUpYmBko6SsGpxcWZ+XkgBca1AJE8Lq0sAAAA"/>
  </w:docVars>
  <w:rsids>
    <w:rsidRoot w:val="00D313C9"/>
    <w:rsid w:val="000A4609"/>
    <w:rsid w:val="004334AC"/>
    <w:rsid w:val="004A4210"/>
    <w:rsid w:val="005A4594"/>
    <w:rsid w:val="008036DA"/>
    <w:rsid w:val="00880AC4"/>
    <w:rsid w:val="008C4E9E"/>
    <w:rsid w:val="00B00AA0"/>
    <w:rsid w:val="00CA6ACE"/>
    <w:rsid w:val="00D313C9"/>
    <w:rsid w:val="00E67415"/>
    <w:rsid w:val="00E914AA"/>
    <w:rsid w:val="00F04697"/>
    <w:rsid w:val="00F349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B0DAFA"/>
  <w15:chartTrackingRefBased/>
  <w15:docId w15:val="{13C6F189-4BB1-4036-9882-A4F71E0C9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13C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13C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313C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13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13C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313C9"/>
    <w:rPr>
      <w:rFonts w:eastAsiaTheme="minorEastAsia"/>
      <w:color w:val="5A5A5A" w:themeColor="text1" w:themeTint="A5"/>
      <w:spacing w:val="1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334AC"/>
    <w:pPr>
      <w:spacing w:after="0" w:line="240" w:lineRule="auto"/>
    </w:pPr>
    <w:rPr>
      <w:rFonts w:ascii="Calibri" w:hAnsi="Calibri" w:cs="Calibr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34AC"/>
    <w:rPr>
      <w:rFonts w:ascii="Calibri" w:hAnsi="Calibri" w:cs="Calibr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A2C592-B681-4BCA-BD7F-659B801066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144</Words>
  <Characters>82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Maguire</dc:creator>
  <cp:keywords/>
  <dc:description/>
  <cp:lastModifiedBy>Liam Maguire</cp:lastModifiedBy>
  <cp:revision>6</cp:revision>
  <cp:lastPrinted>2018-04-07T14:48:00Z</cp:lastPrinted>
  <dcterms:created xsi:type="dcterms:W3CDTF">2018-03-29T15:28:00Z</dcterms:created>
  <dcterms:modified xsi:type="dcterms:W3CDTF">2018-04-26T12:48:00Z</dcterms:modified>
</cp:coreProperties>
</file>